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8BF95" w14:textId="1C33E757" w:rsidR="00832ABD" w:rsidRDefault="00832ABD" w:rsidP="00832ABD">
      <w:r>
        <w:t>COMP2003HK Computing Group Project (22/AY/AUNS/M) - Group 9</w:t>
      </w:r>
    </w:p>
    <w:p w14:paraId="518962B4" w14:textId="46C4A812" w:rsidR="00B8051C" w:rsidRDefault="00832ABD" w:rsidP="00832ABD">
      <w:r>
        <w:t>Natural Science Survey System</w:t>
      </w:r>
    </w:p>
    <w:p w14:paraId="797C7FB7" w14:textId="77777777" w:rsidR="00BB3173" w:rsidRDefault="00BB3173" w:rsidP="00832ABD"/>
    <w:p w14:paraId="4797ED82" w14:textId="51A76EF2" w:rsidR="00832ABD" w:rsidRPr="00BB3173" w:rsidRDefault="003873FD" w:rsidP="00832A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 Plan</w:t>
      </w:r>
    </w:p>
    <w:p w14:paraId="5FD8F08E" w14:textId="77777777" w:rsidR="002F6525" w:rsidRPr="002F6525" w:rsidRDefault="002F6525" w:rsidP="00832ABD"/>
    <w:p w14:paraId="4E167DE6" w14:textId="209158B2" w:rsidR="00832ABD" w:rsidRDefault="00832ABD" w:rsidP="00832ABD">
      <w:r>
        <w:t>Group Members: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4073"/>
      </w:tblGrid>
      <w:tr w:rsidR="00832ABD" w14:paraId="4C8B3DCE" w14:textId="77777777" w:rsidTr="00B155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B678C0E" w14:textId="011F8B3F" w:rsidR="00832ABD" w:rsidRDefault="00832ABD" w:rsidP="00832ABD"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2765" w:type="dxa"/>
          </w:tcPr>
          <w:p w14:paraId="4E74FC42" w14:textId="4FE293E1" w:rsidR="00832ABD" w:rsidRDefault="00832ABD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L</w:t>
            </w:r>
            <w:r>
              <w:t>eadership Role</w:t>
            </w:r>
          </w:p>
        </w:tc>
        <w:tc>
          <w:tcPr>
            <w:tcW w:w="2766" w:type="dxa"/>
          </w:tcPr>
          <w:p w14:paraId="78FE3D86" w14:textId="64A9065D" w:rsidR="00832ABD" w:rsidRDefault="00832ABD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P</w:t>
            </w:r>
            <w:r>
              <w:t>lymouth Email/ID</w:t>
            </w:r>
          </w:p>
        </w:tc>
      </w:tr>
      <w:tr w:rsidR="00832ABD" w14:paraId="63B7B8F7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1AB7A4D" w14:textId="1C6CCDF3" w:rsidR="00832ABD" w:rsidRPr="00B15558" w:rsidRDefault="00832ABD" w:rsidP="00832ABD">
            <w:pPr>
              <w:rPr>
                <w:b w:val="0"/>
                <w:bCs w:val="0"/>
              </w:rPr>
            </w:pPr>
            <w:proofErr w:type="spellStart"/>
            <w:r w:rsidRPr="00B15558">
              <w:rPr>
                <w:b w:val="0"/>
                <w:bCs w:val="0"/>
              </w:rPr>
              <w:t>Tse</w:t>
            </w:r>
            <w:proofErr w:type="spellEnd"/>
            <w:r w:rsidRPr="00B15558">
              <w:rPr>
                <w:b w:val="0"/>
                <w:bCs w:val="0"/>
              </w:rPr>
              <w:t xml:space="preserve"> Chi Kin</w:t>
            </w:r>
          </w:p>
        </w:tc>
        <w:tc>
          <w:tcPr>
            <w:tcW w:w="2765" w:type="dxa"/>
          </w:tcPr>
          <w:p w14:paraId="2A7F9046" w14:textId="6B1AF0A3" w:rsidR="00832ABD" w:rsidRDefault="00832ABD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duct Owner</w:t>
            </w:r>
          </w:p>
        </w:tc>
        <w:tc>
          <w:tcPr>
            <w:tcW w:w="2766" w:type="dxa"/>
          </w:tcPr>
          <w:p w14:paraId="7ACE9F07" w14:textId="46945A2F" w:rsidR="00832ABD" w:rsidRDefault="00BB3173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B3173">
              <w:t>chi.k.tse@students.plymouth.ac.uk</w:t>
            </w:r>
          </w:p>
        </w:tc>
      </w:tr>
      <w:tr w:rsidR="00832ABD" w14:paraId="612177CC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59415FE" w14:textId="127A1C69" w:rsidR="00832ABD" w:rsidRPr="00B15558" w:rsidRDefault="00832ABD" w:rsidP="00832ABD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Lee Tang Tat Ted</w:t>
            </w:r>
          </w:p>
        </w:tc>
        <w:tc>
          <w:tcPr>
            <w:tcW w:w="2765" w:type="dxa"/>
          </w:tcPr>
          <w:p w14:paraId="3D1C8844" w14:textId="34A99D7F" w:rsidR="00832ABD" w:rsidRDefault="00832ABD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2766" w:type="dxa"/>
          </w:tcPr>
          <w:p w14:paraId="0AA46E20" w14:textId="36E850FB" w:rsidR="00832ABD" w:rsidRDefault="00832ABD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ng.lee@students.plymouth.ac.uk</w:t>
            </w:r>
          </w:p>
        </w:tc>
      </w:tr>
      <w:tr w:rsidR="00832ABD" w14:paraId="72634306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36E3376" w14:textId="19582BE2" w:rsidR="00832ABD" w:rsidRPr="00B15558" w:rsidRDefault="00832ABD" w:rsidP="00832ABD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Kwok Wing Hong</w:t>
            </w:r>
          </w:p>
        </w:tc>
        <w:tc>
          <w:tcPr>
            <w:tcW w:w="2765" w:type="dxa"/>
          </w:tcPr>
          <w:p w14:paraId="55B90358" w14:textId="305C17FC" w:rsidR="00832ABD" w:rsidRDefault="00832ABD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ical Lead</w:t>
            </w:r>
          </w:p>
        </w:tc>
        <w:tc>
          <w:tcPr>
            <w:tcW w:w="2766" w:type="dxa"/>
          </w:tcPr>
          <w:p w14:paraId="35C219C4" w14:textId="584A7A75" w:rsidR="00832ABD" w:rsidRDefault="00832ABD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32ABD">
              <w:t>wing.h.kwok@students.plymouth.ac.uk</w:t>
            </w:r>
          </w:p>
        </w:tc>
      </w:tr>
    </w:tbl>
    <w:p w14:paraId="65CAD8DF" w14:textId="35917FF9" w:rsidR="003873FD" w:rsidRDefault="003873FD">
      <w:pPr>
        <w:widowControl/>
      </w:pPr>
    </w:p>
    <w:p w14:paraId="29E741E9" w14:textId="319CC567" w:rsidR="001D0634" w:rsidRDefault="002F6525">
      <w:pPr>
        <w:widowControl/>
      </w:pPr>
      <w:r>
        <w:rPr>
          <w:rFonts w:hint="eastAsia"/>
        </w:rPr>
        <w:t>G</w:t>
      </w:r>
      <w:r>
        <w:t xml:space="preserve">itHub Repository: </w:t>
      </w:r>
      <w:hyperlink r:id="rId7" w:history="1">
        <w:r w:rsidRPr="00821719">
          <w:rPr>
            <w:rStyle w:val="a5"/>
          </w:rPr>
          <w:t>https://github.com/hkuspace-pu/project-submission-group-9</w:t>
        </w:r>
      </w:hyperlink>
    </w:p>
    <w:p w14:paraId="5B0C13D9" w14:textId="77777777" w:rsidR="002F6525" w:rsidRDefault="002F6525">
      <w:pPr>
        <w:widowControl/>
      </w:pPr>
    </w:p>
    <w:p w14:paraId="0FC169E3" w14:textId="7AE66458" w:rsidR="00DA471A" w:rsidRDefault="00DA471A" w:rsidP="001D06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roject </w:t>
      </w:r>
      <w:r w:rsidR="009755C5">
        <w:rPr>
          <w:b/>
          <w:bCs/>
          <w:sz w:val="28"/>
          <w:szCs w:val="28"/>
        </w:rPr>
        <w:t>Aims</w:t>
      </w:r>
    </w:p>
    <w:p w14:paraId="631F7117" w14:textId="48427016" w:rsidR="00DA471A" w:rsidRDefault="00DA471A" w:rsidP="001D0634">
      <w:pPr>
        <w:rPr>
          <w:b/>
          <w:bCs/>
          <w:sz w:val="28"/>
          <w:szCs w:val="28"/>
        </w:rPr>
      </w:pPr>
    </w:p>
    <w:p w14:paraId="37D2CD5D" w14:textId="7726372D" w:rsidR="00DA471A" w:rsidRPr="00EC128E" w:rsidRDefault="00DA471A" w:rsidP="001D0634">
      <w:r w:rsidRPr="00EC128E">
        <w:rPr>
          <w:rFonts w:hint="eastAsia"/>
        </w:rPr>
        <w:t>T</w:t>
      </w:r>
      <w:r w:rsidRPr="00EC128E">
        <w:t xml:space="preserve">his project is </w:t>
      </w:r>
      <w:r w:rsidR="00E11A75" w:rsidRPr="00EC128E">
        <w:t>to develop</w:t>
      </w:r>
      <w:r w:rsidRPr="00EC128E">
        <w:t xml:space="preserve"> a cross-platform natural science survey system</w:t>
      </w:r>
      <w:r w:rsidR="00E11A75" w:rsidRPr="00EC128E">
        <w:t xml:space="preserve"> about birds in Hong Kong. </w:t>
      </w:r>
      <w:r w:rsidR="009755C5" w:rsidRPr="00EC128E">
        <w:t>The project aims</w:t>
      </w:r>
      <w:r w:rsidR="0084380B" w:rsidRPr="00EC128E">
        <w:t xml:space="preserve"> to help surveyors keep records conveniently and reliably</w:t>
      </w:r>
      <w:r w:rsidR="009755C5" w:rsidRPr="00EC128E">
        <w:t xml:space="preserve"> and </w:t>
      </w:r>
      <w:r w:rsidR="0084380B" w:rsidRPr="00EC128E">
        <w:t>to inspire a love</w:t>
      </w:r>
      <w:r w:rsidR="009755C5" w:rsidRPr="00EC128E">
        <w:t xml:space="preserve"> of </w:t>
      </w:r>
      <w:r w:rsidR="0084380B" w:rsidRPr="00EC128E">
        <w:t xml:space="preserve">nature </w:t>
      </w:r>
      <w:r w:rsidR="009755C5" w:rsidRPr="00EC128E">
        <w:t>in</w:t>
      </w:r>
      <w:r w:rsidR="0084380B" w:rsidRPr="00EC128E">
        <w:t xml:space="preserve"> the general public by providing </w:t>
      </w:r>
      <w:r w:rsidR="009755C5" w:rsidRPr="00EC128E">
        <w:t>channels</w:t>
      </w:r>
      <w:r w:rsidR="0084380B" w:rsidRPr="00EC128E">
        <w:t xml:space="preserve"> for public participation.</w:t>
      </w:r>
    </w:p>
    <w:p w14:paraId="7BE2D369" w14:textId="77777777" w:rsidR="00DA471A" w:rsidRDefault="00DA471A" w:rsidP="001D0634">
      <w:pPr>
        <w:rPr>
          <w:b/>
          <w:bCs/>
          <w:sz w:val="28"/>
          <w:szCs w:val="28"/>
        </w:rPr>
      </w:pPr>
    </w:p>
    <w:p w14:paraId="3B60D297" w14:textId="26A7F569" w:rsidR="00EC128E" w:rsidRDefault="00EC128E" w:rsidP="00EC128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 Objectives</w:t>
      </w:r>
    </w:p>
    <w:p w14:paraId="147E727F" w14:textId="77777777" w:rsidR="002C118F" w:rsidRDefault="002C118F" w:rsidP="00EC128E">
      <w:pPr>
        <w:rPr>
          <w:b/>
          <w:bCs/>
          <w:sz w:val="28"/>
          <w:szCs w:val="28"/>
        </w:rPr>
      </w:pPr>
    </w:p>
    <w:p w14:paraId="0C7BB93C" w14:textId="2B1C9F2A" w:rsidR="00EC128E" w:rsidRDefault="002C118F" w:rsidP="00EC128E">
      <w:pPr>
        <w:pStyle w:val="a4"/>
        <w:widowControl/>
        <w:numPr>
          <w:ilvl w:val="0"/>
          <w:numId w:val="6"/>
        </w:numPr>
        <w:ind w:leftChars="0"/>
      </w:pPr>
      <w:r>
        <w:t xml:space="preserve">To </w:t>
      </w:r>
      <w:r w:rsidR="00BD3139" w:rsidRPr="00BD3139">
        <w:t>conveniently enable surveyors to record and submit survey information using digital device</w:t>
      </w:r>
      <w:r w:rsidR="00327470">
        <w:t>s, including computers, tablets and mobile phones</w:t>
      </w:r>
      <w:r w:rsidR="00EC128E">
        <w:t>.</w:t>
      </w:r>
    </w:p>
    <w:p w14:paraId="55F21D5C" w14:textId="27F10DAE" w:rsidR="00EC128E" w:rsidRDefault="002C118F" w:rsidP="00EC128E">
      <w:pPr>
        <w:pStyle w:val="a4"/>
        <w:widowControl/>
        <w:numPr>
          <w:ilvl w:val="0"/>
          <w:numId w:val="6"/>
        </w:numPr>
        <w:ind w:leftChars="0"/>
      </w:pPr>
      <w:r>
        <w:t>To allow researchers to</w:t>
      </w:r>
      <w:r w:rsidR="00EC128E">
        <w:t xml:space="preserve"> find the species they need using the search function.</w:t>
      </w:r>
    </w:p>
    <w:p w14:paraId="6A548C76" w14:textId="15E412B1" w:rsidR="002C118F" w:rsidRDefault="002C118F" w:rsidP="002C118F">
      <w:pPr>
        <w:pStyle w:val="a4"/>
        <w:widowControl/>
        <w:numPr>
          <w:ilvl w:val="0"/>
          <w:numId w:val="6"/>
        </w:numPr>
        <w:ind w:leftChars="0"/>
      </w:pPr>
      <w:r>
        <w:t xml:space="preserve">To provide an easy-to-use interface for moderators to approve </w:t>
      </w:r>
      <w:r w:rsidR="00BD3139">
        <w:t>survey information</w:t>
      </w:r>
      <w:r>
        <w:t xml:space="preserve"> submissions.</w:t>
      </w:r>
    </w:p>
    <w:p w14:paraId="27A2ABDD" w14:textId="77777777" w:rsidR="002C118F" w:rsidRDefault="002C118F" w:rsidP="001D0634">
      <w:pPr>
        <w:rPr>
          <w:b/>
          <w:bCs/>
          <w:sz w:val="28"/>
          <w:szCs w:val="28"/>
        </w:rPr>
      </w:pPr>
    </w:p>
    <w:p w14:paraId="4260D49D" w14:textId="70EF4E7B" w:rsidR="001D0634" w:rsidRDefault="001D0634" w:rsidP="001D063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ject Vision</w:t>
      </w:r>
    </w:p>
    <w:p w14:paraId="22F230CA" w14:textId="40466A5C" w:rsidR="001D0634" w:rsidRDefault="001D0634" w:rsidP="001D0634">
      <w:pPr>
        <w:rPr>
          <w:b/>
          <w:bCs/>
          <w:sz w:val="28"/>
          <w:szCs w:val="28"/>
        </w:rPr>
      </w:pPr>
    </w:p>
    <w:p w14:paraId="686B0F01" w14:textId="2DC8E4C8" w:rsidR="001D0634" w:rsidRPr="00557DAC" w:rsidRDefault="004340BA" w:rsidP="001D0634">
      <w:r>
        <w:t xml:space="preserve">Hong Kong Bird Hub (HKBH) is a cross-platform online system which provides instant access </w:t>
      </w:r>
      <w:r w:rsidR="007A03F2">
        <w:t xml:space="preserve">to a database of bird observations. Whether you are a scientist, researcher or amateur naturalist, HKBH is a user-friendly application </w:t>
      </w:r>
      <w:r w:rsidR="007A03F2" w:rsidRPr="007A03F2">
        <w:t xml:space="preserve">to keep records of species </w:t>
      </w:r>
      <w:r w:rsidR="007A03F2">
        <w:t xml:space="preserve">conveniently, safely and securely. </w:t>
      </w:r>
      <w:r w:rsidR="00557DAC">
        <w:t>It is also fun for the general public to use HKBH to share their bird observation</w:t>
      </w:r>
      <w:r w:rsidR="00F21540">
        <w:t>s</w:t>
      </w:r>
      <w:r w:rsidR="00557DAC">
        <w:t xml:space="preserve"> while a love-to-nature message is inspired as everybody participates.</w:t>
      </w:r>
      <w:r w:rsidR="00F21540">
        <w:t xml:space="preserve"> Unlike other applications, all information submitted to HKBH is approved before being published to the general public.</w:t>
      </w:r>
    </w:p>
    <w:p w14:paraId="66441DA8" w14:textId="22364178" w:rsidR="001D0634" w:rsidRDefault="001D0634">
      <w:pPr>
        <w:widowControl/>
      </w:pPr>
    </w:p>
    <w:p w14:paraId="167A634D" w14:textId="0B45AB40" w:rsidR="00356E54" w:rsidRDefault="00356E54">
      <w:pPr>
        <w:widowControl/>
      </w:pPr>
      <w:r>
        <w:br w:type="page"/>
      </w:r>
    </w:p>
    <w:p w14:paraId="39C84E3A" w14:textId="3CD19EF4" w:rsidR="0045772F" w:rsidRDefault="0045772F" w:rsidP="0045772F">
      <w:pPr>
        <w:rPr>
          <w:b/>
          <w:bCs/>
          <w:sz w:val="28"/>
          <w:szCs w:val="28"/>
        </w:rPr>
      </w:pPr>
      <w:r w:rsidRPr="0045772F">
        <w:rPr>
          <w:b/>
          <w:bCs/>
          <w:sz w:val="28"/>
          <w:szCs w:val="28"/>
        </w:rPr>
        <w:lastRenderedPageBreak/>
        <w:t>User Stories</w:t>
      </w:r>
    </w:p>
    <w:p w14:paraId="50CBC71D" w14:textId="77777777" w:rsidR="00832DAC" w:rsidRPr="0045772F" w:rsidRDefault="00832DAC" w:rsidP="0045772F">
      <w:pPr>
        <w:rPr>
          <w:b/>
          <w:bCs/>
          <w:sz w:val="28"/>
          <w:szCs w:val="28"/>
        </w:rPr>
      </w:pPr>
    </w:p>
    <w:p w14:paraId="77CFE752" w14:textId="277E39F3" w:rsidR="00356E54" w:rsidRDefault="00356E54" w:rsidP="00356E54">
      <w:r>
        <w:t>As an unregistered user, I wish to:</w:t>
      </w:r>
    </w:p>
    <w:p w14:paraId="7DEA1D9C" w14:textId="77777777" w:rsidR="00356E54" w:rsidRDefault="00356E54" w:rsidP="00356E54"/>
    <w:p w14:paraId="1FF62FD7" w14:textId="72BF4FDA" w:rsidR="00356E54" w:rsidRDefault="00356E54" w:rsidP="00356E54">
      <w:pPr>
        <w:pStyle w:val="a4"/>
        <w:numPr>
          <w:ilvl w:val="0"/>
          <w:numId w:val="8"/>
        </w:numPr>
        <w:ind w:leftChars="0"/>
      </w:pPr>
      <w:r>
        <w:rPr>
          <w:rFonts w:hint="eastAsia"/>
        </w:rPr>
        <w:t>S</w:t>
      </w:r>
      <w:r>
        <w:t>earch for the records of a particular species</w:t>
      </w:r>
    </w:p>
    <w:p w14:paraId="70A190CD" w14:textId="3EB4589E" w:rsidR="00356E54" w:rsidRDefault="00356E54" w:rsidP="00356E54">
      <w:pPr>
        <w:pStyle w:val="a4"/>
        <w:numPr>
          <w:ilvl w:val="0"/>
          <w:numId w:val="8"/>
        </w:numPr>
        <w:ind w:leftChars="0"/>
      </w:pPr>
      <w:r>
        <w:t>Explore survey records</w:t>
      </w:r>
    </w:p>
    <w:p w14:paraId="197EEE5F" w14:textId="18161563" w:rsidR="00356E54" w:rsidRDefault="00356E54" w:rsidP="00356E54">
      <w:pPr>
        <w:pStyle w:val="a4"/>
        <w:numPr>
          <w:ilvl w:val="0"/>
          <w:numId w:val="8"/>
        </w:numPr>
        <w:ind w:leftChars="0"/>
      </w:pPr>
      <w:r>
        <w:t>Register an account</w:t>
      </w:r>
    </w:p>
    <w:p w14:paraId="43C83F0F" w14:textId="0EB0D032" w:rsidR="00356E54" w:rsidRDefault="00356E54" w:rsidP="00356E54">
      <w:pPr>
        <w:pStyle w:val="a4"/>
        <w:numPr>
          <w:ilvl w:val="0"/>
          <w:numId w:val="8"/>
        </w:numPr>
        <w:ind w:leftChars="0"/>
      </w:pPr>
      <w:r>
        <w:t xml:space="preserve">Access the </w:t>
      </w:r>
      <w:r w:rsidR="00327470">
        <w:t>system</w:t>
      </w:r>
      <w:r>
        <w:t xml:space="preserve"> through different devices</w:t>
      </w:r>
    </w:p>
    <w:p w14:paraId="74280307" w14:textId="77777777" w:rsidR="00356E54" w:rsidRDefault="00356E54" w:rsidP="00356E54"/>
    <w:p w14:paraId="3E0928EA" w14:textId="290ACF0F" w:rsidR="00356E54" w:rsidRDefault="00356E54" w:rsidP="00356E54">
      <w:r>
        <w:t xml:space="preserve">As a </w:t>
      </w:r>
      <w:r w:rsidR="00327470">
        <w:t>registered</w:t>
      </w:r>
      <w:r>
        <w:t xml:space="preserve"> user, I wish to:</w:t>
      </w:r>
    </w:p>
    <w:p w14:paraId="00737F24" w14:textId="77777777" w:rsidR="00356E54" w:rsidRDefault="00356E54" w:rsidP="00356E54"/>
    <w:p w14:paraId="69E12B4B" w14:textId="56347211" w:rsidR="00356E54" w:rsidRDefault="00356E54" w:rsidP="00DD40B2">
      <w:pPr>
        <w:pStyle w:val="a4"/>
        <w:numPr>
          <w:ilvl w:val="0"/>
          <w:numId w:val="8"/>
        </w:numPr>
        <w:ind w:leftChars="0"/>
      </w:pPr>
      <w:r>
        <w:t>Login into the system</w:t>
      </w:r>
    </w:p>
    <w:p w14:paraId="59362949" w14:textId="333428E2" w:rsidR="00DD40B2" w:rsidRDefault="00DD40B2" w:rsidP="00DD40B2">
      <w:pPr>
        <w:pStyle w:val="a4"/>
        <w:numPr>
          <w:ilvl w:val="0"/>
          <w:numId w:val="8"/>
        </w:numPr>
        <w:ind w:leftChars="0"/>
      </w:pPr>
      <w:r>
        <w:t>Add my survey records</w:t>
      </w:r>
      <w:r w:rsidR="00DA1F0C">
        <w:t xml:space="preserve"> with multimedia support</w:t>
      </w:r>
    </w:p>
    <w:p w14:paraId="036CF8A9" w14:textId="0D07EA18" w:rsidR="00DD40B2" w:rsidRDefault="00DD40B2" w:rsidP="00DD40B2">
      <w:pPr>
        <w:pStyle w:val="a4"/>
        <w:numPr>
          <w:ilvl w:val="0"/>
          <w:numId w:val="8"/>
        </w:numPr>
        <w:ind w:leftChars="0"/>
      </w:pPr>
      <w:r>
        <w:t>Edit my survey records</w:t>
      </w:r>
    </w:p>
    <w:p w14:paraId="716E35CF" w14:textId="3B591401" w:rsidR="00DD40B2" w:rsidRDefault="00DD40B2" w:rsidP="00DD40B2">
      <w:pPr>
        <w:pStyle w:val="a4"/>
        <w:numPr>
          <w:ilvl w:val="0"/>
          <w:numId w:val="8"/>
        </w:numPr>
        <w:ind w:leftChars="0"/>
      </w:pPr>
      <w:r>
        <w:t>Delete my survey records</w:t>
      </w:r>
    </w:p>
    <w:p w14:paraId="7E46C452" w14:textId="1A0A6826" w:rsidR="00356E54" w:rsidRDefault="00DD40B2" w:rsidP="00DD40B2">
      <w:pPr>
        <w:pStyle w:val="a4"/>
        <w:numPr>
          <w:ilvl w:val="0"/>
          <w:numId w:val="8"/>
        </w:numPr>
        <w:ind w:leftChars="0"/>
      </w:pPr>
      <w:r>
        <w:t>E</w:t>
      </w:r>
      <w:r w:rsidR="00327470">
        <w:t>xplore</w:t>
      </w:r>
      <w:r w:rsidR="00356E54">
        <w:t xml:space="preserve"> survey records</w:t>
      </w:r>
    </w:p>
    <w:p w14:paraId="4EB7BE61" w14:textId="77777777" w:rsidR="00DD40B2" w:rsidRDefault="00DD40B2" w:rsidP="00DD40B2">
      <w:pPr>
        <w:pStyle w:val="a4"/>
        <w:numPr>
          <w:ilvl w:val="0"/>
          <w:numId w:val="8"/>
        </w:numPr>
        <w:ind w:leftChars="0"/>
      </w:pPr>
      <w:r>
        <w:t>Access the system through different devices</w:t>
      </w:r>
    </w:p>
    <w:p w14:paraId="51CB630B" w14:textId="77777777" w:rsidR="00DD40B2" w:rsidRDefault="00DD40B2" w:rsidP="00356E54"/>
    <w:p w14:paraId="2F17C926" w14:textId="3C991E35" w:rsidR="00356E54" w:rsidRDefault="00356E54" w:rsidP="00356E54">
      <w:r>
        <w:t>As an expert</w:t>
      </w:r>
      <w:r w:rsidR="00870FEB">
        <w:t xml:space="preserve"> user</w:t>
      </w:r>
      <w:r>
        <w:t>, I wish to:</w:t>
      </w:r>
    </w:p>
    <w:p w14:paraId="60293302" w14:textId="77777777" w:rsidR="00870FEB" w:rsidRDefault="00870FEB" w:rsidP="00870FEB"/>
    <w:p w14:paraId="2796CE17" w14:textId="77777777" w:rsidR="00870FEB" w:rsidRDefault="00870FEB" w:rsidP="00870FEB">
      <w:pPr>
        <w:pStyle w:val="a4"/>
        <w:numPr>
          <w:ilvl w:val="0"/>
          <w:numId w:val="8"/>
        </w:numPr>
        <w:ind w:leftChars="0"/>
      </w:pPr>
      <w:r>
        <w:t>Login into the system</w:t>
      </w:r>
    </w:p>
    <w:p w14:paraId="5F6D0439" w14:textId="276E0D8F" w:rsidR="00870FEB" w:rsidRDefault="00870FEB" w:rsidP="00870FEB">
      <w:pPr>
        <w:pStyle w:val="a4"/>
        <w:numPr>
          <w:ilvl w:val="0"/>
          <w:numId w:val="8"/>
        </w:numPr>
        <w:ind w:leftChars="0"/>
      </w:pPr>
      <w:r>
        <w:t xml:space="preserve">Add my survey records </w:t>
      </w:r>
      <w:r w:rsidR="00DA1F0C">
        <w:t xml:space="preserve">multimedia support </w:t>
      </w:r>
      <w:r>
        <w:t xml:space="preserve">and </w:t>
      </w:r>
      <w:r w:rsidR="00DA1F0C">
        <w:t xml:space="preserve">make them </w:t>
      </w:r>
      <w:r>
        <w:t>available to the public immediately</w:t>
      </w:r>
    </w:p>
    <w:p w14:paraId="7447DD90" w14:textId="77777777" w:rsidR="00870FEB" w:rsidRDefault="00870FEB" w:rsidP="00870FEB">
      <w:pPr>
        <w:pStyle w:val="a4"/>
        <w:numPr>
          <w:ilvl w:val="0"/>
          <w:numId w:val="8"/>
        </w:numPr>
        <w:ind w:leftChars="0"/>
      </w:pPr>
      <w:r>
        <w:t>Edit my survey records</w:t>
      </w:r>
    </w:p>
    <w:p w14:paraId="2F28A9B9" w14:textId="01BA45BC" w:rsidR="00870FEB" w:rsidRDefault="00870FEB" w:rsidP="00870FEB">
      <w:pPr>
        <w:pStyle w:val="a4"/>
        <w:numPr>
          <w:ilvl w:val="0"/>
          <w:numId w:val="8"/>
        </w:numPr>
        <w:ind w:leftChars="0"/>
      </w:pPr>
      <w:r>
        <w:t>Delete my survey records</w:t>
      </w:r>
    </w:p>
    <w:p w14:paraId="55FEA58B" w14:textId="77777777" w:rsidR="00870FEB" w:rsidRDefault="00870FEB" w:rsidP="00870FEB">
      <w:pPr>
        <w:pStyle w:val="a4"/>
        <w:numPr>
          <w:ilvl w:val="0"/>
          <w:numId w:val="8"/>
        </w:numPr>
        <w:ind w:leftChars="0"/>
      </w:pPr>
      <w:r>
        <w:t>Explore survey records</w:t>
      </w:r>
    </w:p>
    <w:p w14:paraId="2521B3CB" w14:textId="77777777" w:rsidR="00870FEB" w:rsidRDefault="00870FEB" w:rsidP="00870FEB">
      <w:pPr>
        <w:pStyle w:val="a4"/>
        <w:numPr>
          <w:ilvl w:val="0"/>
          <w:numId w:val="8"/>
        </w:numPr>
        <w:ind w:leftChars="0"/>
      </w:pPr>
      <w:r>
        <w:t>Access the system through different devices</w:t>
      </w:r>
    </w:p>
    <w:p w14:paraId="6D08BE93" w14:textId="77777777" w:rsidR="00356E54" w:rsidRDefault="00356E54" w:rsidP="00356E54"/>
    <w:p w14:paraId="03840225" w14:textId="77777777" w:rsidR="00356E54" w:rsidRDefault="00356E54" w:rsidP="00356E54">
      <w:r>
        <w:t>As a moderator, I wish to:</w:t>
      </w:r>
    </w:p>
    <w:p w14:paraId="7A52F8EA" w14:textId="77777777" w:rsidR="00356E54" w:rsidRDefault="00356E54" w:rsidP="00356E54"/>
    <w:p w14:paraId="5C24210B" w14:textId="635641FE" w:rsidR="00356E54" w:rsidRDefault="0091788D" w:rsidP="00DA1F0C">
      <w:pPr>
        <w:pStyle w:val="a4"/>
        <w:numPr>
          <w:ilvl w:val="0"/>
          <w:numId w:val="8"/>
        </w:numPr>
        <w:ind w:leftChars="0"/>
      </w:pPr>
      <w:r>
        <w:t>R</w:t>
      </w:r>
      <w:r>
        <w:rPr>
          <w:rFonts w:hint="eastAsia"/>
        </w:rPr>
        <w:t>e</w:t>
      </w:r>
      <w:r>
        <w:t>view and a</w:t>
      </w:r>
      <w:r w:rsidR="00356E54">
        <w:t xml:space="preserve">pprove survey records </w:t>
      </w:r>
      <w:r>
        <w:t>submitted by registered users</w:t>
      </w:r>
    </w:p>
    <w:p w14:paraId="71147C88" w14:textId="77777777" w:rsidR="00356E54" w:rsidRDefault="00356E54" w:rsidP="00356E54"/>
    <w:p w14:paraId="39FA6FEF" w14:textId="77777777" w:rsidR="00356E54" w:rsidRDefault="00356E54" w:rsidP="00356E54">
      <w:r>
        <w:t>As an administrator, I wish to:</w:t>
      </w:r>
    </w:p>
    <w:p w14:paraId="57A4E77C" w14:textId="77777777" w:rsidR="00356E54" w:rsidRDefault="00356E54" w:rsidP="00356E54"/>
    <w:p w14:paraId="6C515AB5" w14:textId="173B064C" w:rsidR="00356E54" w:rsidRDefault="00356E54" w:rsidP="0091788D">
      <w:pPr>
        <w:pStyle w:val="a4"/>
        <w:numPr>
          <w:ilvl w:val="0"/>
          <w:numId w:val="8"/>
        </w:numPr>
        <w:ind w:leftChars="0"/>
      </w:pPr>
      <w:r>
        <w:t xml:space="preserve">Manage </w:t>
      </w:r>
      <w:r w:rsidR="0091788D">
        <w:t xml:space="preserve">ALL </w:t>
      </w:r>
      <w:r>
        <w:t>survey records with full permissions (i.e., add, edit, delete, export)</w:t>
      </w:r>
    </w:p>
    <w:p w14:paraId="2834CDDE" w14:textId="7BAF2EBF" w:rsidR="0045772F" w:rsidRDefault="00356E54" w:rsidP="0091788D">
      <w:pPr>
        <w:pStyle w:val="a4"/>
        <w:widowControl/>
        <w:numPr>
          <w:ilvl w:val="0"/>
          <w:numId w:val="8"/>
        </w:numPr>
        <w:ind w:leftChars="0"/>
      </w:pPr>
      <w:r>
        <w:t xml:space="preserve">Manage </w:t>
      </w:r>
      <w:r w:rsidR="0091788D">
        <w:t xml:space="preserve">ALL </w:t>
      </w:r>
      <w:r>
        <w:t>user account</w:t>
      </w:r>
      <w:r w:rsidR="0091788D">
        <w:t>s</w:t>
      </w:r>
      <w:r>
        <w:t xml:space="preserve"> </w:t>
      </w:r>
      <w:r w:rsidR="0091788D">
        <w:t>with full permissions</w:t>
      </w:r>
      <w:r>
        <w:t xml:space="preserve"> (i.e., </w:t>
      </w:r>
      <w:r w:rsidR="0091788D">
        <w:t>add, edit, delete, change</w:t>
      </w:r>
      <w:r>
        <w:t xml:space="preserve"> roles)</w:t>
      </w:r>
    </w:p>
    <w:p w14:paraId="3DAA1055" w14:textId="404158A2" w:rsidR="00356E54" w:rsidRDefault="00356E54">
      <w:pPr>
        <w:widowControl/>
      </w:pPr>
      <w:r>
        <w:br w:type="page"/>
      </w:r>
    </w:p>
    <w:p w14:paraId="60C609AB" w14:textId="2F332131" w:rsidR="0045772F" w:rsidRPr="0045772F" w:rsidRDefault="0045772F" w:rsidP="0045772F">
      <w:pPr>
        <w:widowControl/>
        <w:rPr>
          <w:b/>
          <w:bCs/>
          <w:sz w:val="28"/>
          <w:szCs w:val="28"/>
        </w:rPr>
      </w:pPr>
      <w:r w:rsidRPr="0045772F">
        <w:rPr>
          <w:rFonts w:hint="eastAsia"/>
          <w:b/>
          <w:bCs/>
          <w:sz w:val="28"/>
          <w:szCs w:val="28"/>
        </w:rPr>
        <w:lastRenderedPageBreak/>
        <w:t>Us</w:t>
      </w:r>
      <w:r w:rsidRPr="0045772F">
        <w:rPr>
          <w:b/>
          <w:bCs/>
          <w:sz w:val="28"/>
          <w:szCs w:val="28"/>
        </w:rPr>
        <w:t>e Case Analysis</w:t>
      </w:r>
    </w:p>
    <w:p w14:paraId="3B117215" w14:textId="2FEA335D" w:rsidR="0045772F" w:rsidRDefault="0045772F" w:rsidP="00832DAC">
      <w:pPr>
        <w:widowControl/>
        <w:jc w:val="center"/>
      </w:pPr>
      <w:r>
        <w:rPr>
          <w:noProof/>
        </w:rPr>
        <w:drawing>
          <wp:inline distT="114300" distB="114300" distL="114300" distR="114300" wp14:anchorId="1F9972C9" wp14:editId="7BE54B6A">
            <wp:extent cx="5641419" cy="3963699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419" cy="39636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511714" w14:textId="77777777" w:rsidR="00356E54" w:rsidRDefault="00356E54" w:rsidP="0045772F">
      <w:pPr>
        <w:widowControl/>
        <w:rPr>
          <w:b/>
          <w:bCs/>
          <w:sz w:val="28"/>
          <w:szCs w:val="28"/>
        </w:rPr>
      </w:pPr>
    </w:p>
    <w:p w14:paraId="5A1A4BA5" w14:textId="519647E6" w:rsidR="0045772F" w:rsidRPr="0045772F" w:rsidRDefault="0045772F" w:rsidP="0045772F">
      <w:pPr>
        <w:widowControl/>
        <w:rPr>
          <w:b/>
          <w:bCs/>
          <w:sz w:val="28"/>
          <w:szCs w:val="28"/>
        </w:rPr>
      </w:pPr>
      <w:r w:rsidRPr="0045772F">
        <w:rPr>
          <w:b/>
          <w:bCs/>
          <w:sz w:val="28"/>
          <w:szCs w:val="28"/>
        </w:rPr>
        <w:t xml:space="preserve">Initial </w:t>
      </w:r>
      <w:r>
        <w:rPr>
          <w:b/>
          <w:bCs/>
          <w:sz w:val="28"/>
          <w:szCs w:val="28"/>
        </w:rPr>
        <w:t>S</w:t>
      </w:r>
      <w:r w:rsidRPr="0045772F">
        <w:rPr>
          <w:b/>
          <w:bCs/>
          <w:sz w:val="28"/>
          <w:szCs w:val="28"/>
        </w:rPr>
        <w:t xml:space="preserve">print </w:t>
      </w:r>
      <w:r>
        <w:rPr>
          <w:b/>
          <w:bCs/>
          <w:sz w:val="28"/>
          <w:szCs w:val="28"/>
        </w:rPr>
        <w:t>P</w:t>
      </w:r>
      <w:r w:rsidRPr="0045772F">
        <w:rPr>
          <w:b/>
          <w:bCs/>
          <w:sz w:val="28"/>
          <w:szCs w:val="28"/>
        </w:rPr>
        <w:t>lan</w:t>
      </w:r>
    </w:p>
    <w:p w14:paraId="7F0839E4" w14:textId="77777777" w:rsidR="00832DAC" w:rsidRDefault="00832DAC" w:rsidP="0045772F">
      <w:pPr>
        <w:widowControl/>
        <w:rPr>
          <w:noProof/>
        </w:rPr>
      </w:pPr>
    </w:p>
    <w:p w14:paraId="4B50D4C6" w14:textId="27FBB980" w:rsidR="0045772F" w:rsidRDefault="00832DAC" w:rsidP="0045772F">
      <w:pPr>
        <w:widowControl/>
      </w:pPr>
      <w:r>
        <w:rPr>
          <w:noProof/>
        </w:rPr>
        <w:drawing>
          <wp:inline distT="0" distB="0" distL="0" distR="0" wp14:anchorId="75FA409C" wp14:editId="4CF1A8F2">
            <wp:extent cx="6188710" cy="3581400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3" b="8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CF1B3" w14:textId="7AEF098B" w:rsidR="000C0CC9" w:rsidRDefault="000142D6">
      <w:pPr>
        <w:widowControl/>
      </w:pPr>
      <w:r>
        <w:rPr>
          <w:b/>
          <w:bCs/>
          <w:sz w:val="28"/>
          <w:szCs w:val="28"/>
        </w:rPr>
        <w:br w:type="page"/>
      </w:r>
      <w:r w:rsidR="000C0CC9">
        <w:rPr>
          <w:b/>
          <w:bCs/>
          <w:sz w:val="28"/>
          <w:szCs w:val="28"/>
        </w:rPr>
        <w:lastRenderedPageBreak/>
        <w:t>Risk Management</w:t>
      </w:r>
      <w:r w:rsidR="000C0CC9" w:rsidRPr="003873FD">
        <w:rPr>
          <w:b/>
          <w:bCs/>
          <w:sz w:val="28"/>
          <w:szCs w:val="28"/>
        </w:rPr>
        <w:t xml:space="preserve"> Plan</w:t>
      </w:r>
    </w:p>
    <w:p w14:paraId="084A60A5" w14:textId="3D76B585" w:rsidR="000C0CC9" w:rsidRDefault="000C0CC9">
      <w:pPr>
        <w:widowControl/>
      </w:pPr>
    </w:p>
    <w:p w14:paraId="0E1E9526" w14:textId="7592B7F5" w:rsidR="000C0CC9" w:rsidRDefault="000142D6">
      <w:pPr>
        <w:widowControl/>
      </w:pPr>
      <w:r>
        <w:rPr>
          <w:rFonts w:hint="eastAsia"/>
        </w:rPr>
        <w:t>P</w:t>
      </w:r>
      <w:r>
        <w:t>lease find below the probability and impact matrix we used for risk estimation.</w:t>
      </w:r>
    </w:p>
    <w:p w14:paraId="18A82E76" w14:textId="070B3379" w:rsidR="000142D6" w:rsidRDefault="000142D6">
      <w:pPr>
        <w:widowControl/>
      </w:pPr>
    </w:p>
    <w:tbl>
      <w:tblPr>
        <w:tblW w:w="10000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758"/>
        <w:gridCol w:w="1011"/>
        <w:gridCol w:w="1011"/>
        <w:gridCol w:w="1198"/>
        <w:gridCol w:w="1011"/>
        <w:gridCol w:w="1011"/>
      </w:tblGrid>
      <w:tr w:rsidR="0057452D" w:rsidRPr="0057452D" w14:paraId="2CCF1B99" w14:textId="77777777" w:rsidTr="0057452D">
        <w:trPr>
          <w:trHeight w:val="300"/>
        </w:trPr>
        <w:tc>
          <w:tcPr>
            <w:tcW w:w="10000" w:type="dxa"/>
            <w:gridSpan w:val="6"/>
            <w:tcBorders>
              <w:top w:val="single" w:sz="8" w:space="0" w:color="4A86E8"/>
              <w:left w:val="single" w:sz="8" w:space="0" w:color="4A86E8"/>
              <w:bottom w:val="nil"/>
              <w:right w:val="single" w:sz="8" w:space="0" w:color="4A86E8"/>
            </w:tcBorders>
            <w:shd w:val="clear" w:color="4A86E8" w:fill="4A86E8"/>
            <w:noWrap/>
            <w:vAlign w:val="bottom"/>
            <w:hideMark/>
          </w:tcPr>
          <w:p w14:paraId="1E93F29C" w14:textId="77777777" w:rsidR="0057452D" w:rsidRPr="0057452D" w:rsidRDefault="0057452D" w:rsidP="0057452D">
            <w:pPr>
              <w:widowControl/>
              <w:jc w:val="center"/>
              <w:rPr>
                <w:rFonts w:ascii="Arial" w:eastAsia="Times New Roman" w:hAnsi="Arial" w:cs="Arial"/>
                <w:color w:val="FFFFFF"/>
                <w:kern w:val="0"/>
              </w:rPr>
            </w:pPr>
            <w:r w:rsidRPr="0057452D">
              <w:rPr>
                <w:rFonts w:ascii="Arial" w:eastAsia="Times New Roman" w:hAnsi="Arial" w:cs="Arial"/>
                <w:color w:val="FFFFFF"/>
                <w:kern w:val="0"/>
              </w:rPr>
              <w:t>Probability and Impact matrix</w:t>
            </w:r>
          </w:p>
        </w:tc>
      </w:tr>
      <w:tr w:rsidR="0057452D" w:rsidRPr="0057452D" w14:paraId="4EB58781" w14:textId="77777777" w:rsidTr="0057452D">
        <w:trPr>
          <w:trHeight w:val="300"/>
        </w:trPr>
        <w:tc>
          <w:tcPr>
            <w:tcW w:w="475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CCCCCC" w:fill="CCCCCC"/>
            <w:noWrap/>
            <w:vAlign w:val="bottom"/>
            <w:hideMark/>
          </w:tcPr>
          <w:p w14:paraId="206276A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Prob. \ Impact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7C6EB5BD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Trivial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3E3F0208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inor</w:t>
            </w:r>
          </w:p>
        </w:tc>
        <w:tc>
          <w:tcPr>
            <w:tcW w:w="119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123DB5D1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oderate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6474BC4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ajor</w:t>
            </w:r>
          </w:p>
        </w:tc>
        <w:tc>
          <w:tcPr>
            <w:tcW w:w="1011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6D68208C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Critical</w:t>
            </w:r>
          </w:p>
        </w:tc>
      </w:tr>
      <w:tr w:rsidR="0057452D" w:rsidRPr="0057452D" w14:paraId="60DE0918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251C4864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Rare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This will probably never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4911E6B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4ECCD1C5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229863DC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B3BBAF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D80CA4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</w:tr>
      <w:tr w:rsidR="0057452D" w:rsidRPr="0057452D" w14:paraId="41292C6A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410FDA1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Unlikely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Do not expect it to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182EDF01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592DEEB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522CF6DE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2207888E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160E6443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</w:tr>
      <w:tr w:rsidR="0057452D" w:rsidRPr="0057452D" w14:paraId="570AEE40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6399C2AF" w14:textId="3FAE1D65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Possible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</w:rPr>
              <w:t>It might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B7E1CD" w:fill="B7E1CD"/>
            <w:noWrap/>
            <w:vAlign w:val="bottom"/>
            <w:hideMark/>
          </w:tcPr>
          <w:p w14:paraId="1CCEAE2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3FFC14A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4B19952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6C53B74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62AB0C7C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</w:tr>
      <w:tr w:rsidR="0057452D" w:rsidRPr="0057452D" w14:paraId="03D5B2BC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5962FB18" w14:textId="3BC8FC66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Likely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kern w:val="0"/>
              </w:rPr>
              <w:t>It will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probably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4547AC7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69B169BD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56325D30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652DD8FF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2AEA9152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</w:tr>
      <w:tr w:rsidR="0057452D" w:rsidRPr="0057452D" w14:paraId="41F0552A" w14:textId="77777777" w:rsidTr="0057452D">
        <w:trPr>
          <w:trHeight w:val="315"/>
        </w:trPr>
        <w:tc>
          <w:tcPr>
            <w:tcW w:w="4758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F3F3F3" w:fill="F3F3F3"/>
            <w:noWrap/>
            <w:vAlign w:val="bottom"/>
            <w:hideMark/>
          </w:tcPr>
          <w:p w14:paraId="383695C3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b/>
                <w:bCs/>
                <w:kern w:val="0"/>
              </w:rPr>
              <w:t>Very likely: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 Will undoubtedly happen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211C2DE9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CE8B2" w:fill="FCE8B2"/>
            <w:noWrap/>
            <w:vAlign w:val="bottom"/>
            <w:hideMark/>
          </w:tcPr>
          <w:p w14:paraId="511A15D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1198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70C4BCE8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46900E63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101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F4C7C3" w:fill="F4C7C3"/>
            <w:noWrap/>
            <w:vAlign w:val="bottom"/>
            <w:hideMark/>
          </w:tcPr>
          <w:p w14:paraId="1F84BA6B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</w:tr>
    </w:tbl>
    <w:p w14:paraId="53C24AD3" w14:textId="77777777" w:rsidR="000142D6" w:rsidRDefault="000142D6">
      <w:pPr>
        <w:widowControl/>
      </w:pPr>
    </w:p>
    <w:tbl>
      <w:tblPr>
        <w:tblW w:w="8354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50"/>
        <w:gridCol w:w="6804"/>
      </w:tblGrid>
      <w:tr w:rsidR="0057452D" w:rsidRPr="0057452D" w14:paraId="631E747F" w14:textId="77777777" w:rsidTr="004D5BB2">
        <w:trPr>
          <w:trHeight w:val="300"/>
        </w:trPr>
        <w:tc>
          <w:tcPr>
            <w:tcW w:w="1550" w:type="dxa"/>
            <w:tcBorders>
              <w:top w:val="single" w:sz="8" w:space="0" w:color="4A86E8"/>
              <w:left w:val="single" w:sz="8" w:space="0" w:color="4A86E8"/>
              <w:bottom w:val="nil"/>
              <w:right w:val="nil"/>
            </w:tcBorders>
            <w:shd w:val="clear" w:color="4A86E8" w:fill="4A86E8"/>
            <w:noWrap/>
            <w:vAlign w:val="bottom"/>
            <w:hideMark/>
          </w:tcPr>
          <w:p w14:paraId="2E6FEA9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FFFFFF"/>
                <w:kern w:val="0"/>
              </w:rPr>
            </w:pPr>
            <w:r w:rsidRPr="0057452D">
              <w:rPr>
                <w:rFonts w:ascii="Arial" w:eastAsia="Times New Roman" w:hAnsi="Arial" w:cs="Arial"/>
                <w:color w:val="FFFFFF"/>
                <w:kern w:val="0"/>
              </w:rPr>
              <w:t>Classification</w:t>
            </w:r>
          </w:p>
        </w:tc>
        <w:tc>
          <w:tcPr>
            <w:tcW w:w="6804" w:type="dxa"/>
            <w:tcBorders>
              <w:top w:val="single" w:sz="8" w:space="0" w:color="4A86E8"/>
              <w:left w:val="nil"/>
              <w:bottom w:val="single" w:sz="4" w:space="0" w:color="A5A5A5" w:themeColor="accent3"/>
              <w:right w:val="single" w:sz="8" w:space="0" w:color="4A86E8"/>
            </w:tcBorders>
            <w:shd w:val="clear" w:color="4A86E8" w:fill="4A86E8"/>
            <w:vAlign w:val="bottom"/>
            <w:hideMark/>
          </w:tcPr>
          <w:p w14:paraId="16876445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FFFFFF"/>
                <w:kern w:val="0"/>
              </w:rPr>
            </w:pPr>
            <w:r w:rsidRPr="0057452D">
              <w:rPr>
                <w:rFonts w:ascii="Arial" w:eastAsia="Times New Roman" w:hAnsi="Arial" w:cs="Arial"/>
                <w:color w:val="FFFFFF"/>
                <w:kern w:val="0"/>
              </w:rPr>
              <w:t>Description</w:t>
            </w:r>
          </w:p>
        </w:tc>
      </w:tr>
      <w:tr w:rsidR="0057452D" w:rsidRPr="0057452D" w14:paraId="368A77BA" w14:textId="77777777" w:rsidTr="004D5BB2">
        <w:trPr>
          <w:trHeight w:val="300"/>
        </w:trPr>
        <w:tc>
          <w:tcPr>
            <w:tcW w:w="155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A5A5A5" w:themeColor="accent3"/>
            </w:tcBorders>
            <w:shd w:val="clear" w:color="B7E1CD" w:fill="B7E1CD"/>
            <w:noWrap/>
            <w:vAlign w:val="bottom"/>
            <w:hideMark/>
          </w:tcPr>
          <w:p w14:paraId="22680647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Low</w:t>
            </w:r>
          </w:p>
        </w:tc>
        <w:tc>
          <w:tcPr>
            <w:tcW w:w="680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0BC598F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No need to elaborate on a response. This is an accepted risk.</w:t>
            </w:r>
          </w:p>
        </w:tc>
      </w:tr>
      <w:tr w:rsidR="0057452D" w:rsidRPr="0057452D" w14:paraId="47922127" w14:textId="77777777" w:rsidTr="004D5BB2">
        <w:trPr>
          <w:trHeight w:val="300"/>
        </w:trPr>
        <w:tc>
          <w:tcPr>
            <w:tcW w:w="155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A5A5A5" w:themeColor="accent3"/>
            </w:tcBorders>
            <w:shd w:val="clear" w:color="FCE8B2" w:fill="FCE8B2"/>
            <w:noWrap/>
            <w:vAlign w:val="bottom"/>
            <w:hideMark/>
          </w:tcPr>
          <w:p w14:paraId="791FEA4A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Medium</w:t>
            </w:r>
          </w:p>
        </w:tc>
        <w:tc>
          <w:tcPr>
            <w:tcW w:w="680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586C2346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Prepare a quick response. Watch triggers.</w:t>
            </w:r>
          </w:p>
        </w:tc>
      </w:tr>
      <w:tr w:rsidR="0057452D" w:rsidRPr="0057452D" w14:paraId="152B5E0C" w14:textId="77777777" w:rsidTr="004D5BB2">
        <w:trPr>
          <w:trHeight w:val="315"/>
        </w:trPr>
        <w:tc>
          <w:tcPr>
            <w:tcW w:w="155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A5A5A5" w:themeColor="accent3"/>
            </w:tcBorders>
            <w:shd w:val="clear" w:color="F4C7C3" w:fill="F4C7C3"/>
            <w:noWrap/>
            <w:vAlign w:val="bottom"/>
            <w:hideMark/>
          </w:tcPr>
          <w:p w14:paraId="4C0E9E26" w14:textId="77777777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High</w:t>
            </w:r>
          </w:p>
        </w:tc>
        <w:tc>
          <w:tcPr>
            <w:tcW w:w="6804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67D5EE7F" w14:textId="0826245B" w:rsidR="0057452D" w:rsidRPr="0057452D" w:rsidRDefault="0057452D" w:rsidP="0057452D">
            <w:pPr>
              <w:widowControl/>
              <w:rPr>
                <w:rFonts w:ascii="Arial" w:eastAsia="Times New Roman" w:hAnsi="Arial" w:cs="Arial"/>
                <w:color w:val="000000"/>
                <w:kern w:val="0"/>
              </w:rPr>
            </w:pP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 xml:space="preserve">Prepare a detailed response. Watch triggers </w:t>
            </w:r>
            <w:r>
              <w:rPr>
                <w:rFonts w:ascii="Arial" w:eastAsia="Times New Roman" w:hAnsi="Arial" w:cs="Arial"/>
                <w:color w:val="000000"/>
                <w:kern w:val="0"/>
              </w:rPr>
              <w:t xml:space="preserve">very </w:t>
            </w:r>
            <w:r w:rsidRPr="0057452D">
              <w:rPr>
                <w:rFonts w:ascii="Arial" w:eastAsia="Times New Roman" w:hAnsi="Arial" w:cs="Arial"/>
                <w:color w:val="000000"/>
                <w:kern w:val="0"/>
              </w:rPr>
              <w:t>closely.</w:t>
            </w:r>
          </w:p>
        </w:tc>
      </w:tr>
    </w:tbl>
    <w:p w14:paraId="14422FDA" w14:textId="77777777" w:rsidR="000C0CC9" w:rsidRPr="0057452D" w:rsidRDefault="000C0CC9">
      <w:pPr>
        <w:widowControl/>
      </w:pPr>
    </w:p>
    <w:tbl>
      <w:tblPr>
        <w:tblW w:w="1028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3"/>
        <w:gridCol w:w="8305"/>
      </w:tblGrid>
      <w:tr w:rsidR="0057452D" w14:paraId="3420F816" w14:textId="77777777" w:rsidTr="004D5BB2">
        <w:trPr>
          <w:trHeight w:val="300"/>
        </w:trPr>
        <w:tc>
          <w:tcPr>
            <w:tcW w:w="1975" w:type="dxa"/>
            <w:tcBorders>
              <w:top w:val="single" w:sz="8" w:space="0" w:color="4A86E8"/>
              <w:left w:val="single" w:sz="8" w:space="0" w:color="4A86E8"/>
              <w:bottom w:val="single" w:sz="4" w:space="0" w:color="A5A5A5" w:themeColor="accent3"/>
              <w:right w:val="nil"/>
            </w:tcBorders>
            <w:shd w:val="clear" w:color="4A86E8" w:fill="4A86E8"/>
            <w:noWrap/>
            <w:vAlign w:val="bottom"/>
            <w:hideMark/>
          </w:tcPr>
          <w:p w14:paraId="45537FF6" w14:textId="77777777" w:rsidR="0057452D" w:rsidRDefault="0057452D">
            <w:pPr>
              <w:widowControl/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color w:val="FFFFFF"/>
              </w:rPr>
              <w:t>Response types</w:t>
            </w:r>
          </w:p>
        </w:tc>
        <w:tc>
          <w:tcPr>
            <w:tcW w:w="8305" w:type="dxa"/>
            <w:tcBorders>
              <w:top w:val="single" w:sz="8" w:space="0" w:color="4A86E8"/>
              <w:left w:val="nil"/>
              <w:bottom w:val="single" w:sz="4" w:space="0" w:color="A5A5A5" w:themeColor="accent3"/>
              <w:right w:val="single" w:sz="8" w:space="0" w:color="4A86E8"/>
            </w:tcBorders>
            <w:shd w:val="clear" w:color="4A86E8" w:fill="4A86E8"/>
            <w:vAlign w:val="bottom"/>
            <w:hideMark/>
          </w:tcPr>
          <w:p w14:paraId="2F60EAEB" w14:textId="77777777" w:rsidR="0057452D" w:rsidRDefault="0057452D">
            <w:pPr>
              <w:rPr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color w:val="FFFFFF"/>
              </w:rPr>
              <w:t>Description</w:t>
            </w:r>
          </w:p>
        </w:tc>
      </w:tr>
      <w:tr w:rsidR="0057452D" w14:paraId="656D6254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6FDA3F1A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Escalate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22B3C3DB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scalate the risk to a higher authority: Client, etc.</w:t>
            </w:r>
          </w:p>
        </w:tc>
      </w:tr>
      <w:tr w:rsidR="0057452D" w14:paraId="1DAC60D0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30620C14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Avoid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3C7633C2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Eliminate the cause of risk</w:t>
            </w:r>
          </w:p>
        </w:tc>
      </w:tr>
      <w:tr w:rsidR="0057452D" w14:paraId="4DC46240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790ABC0A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Mitigate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2BDCB97B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Reduce the probability or impact of risk</w:t>
            </w:r>
          </w:p>
        </w:tc>
      </w:tr>
      <w:tr w:rsidR="0057452D" w14:paraId="6A045569" w14:textId="77777777" w:rsidTr="004D5BB2">
        <w:trPr>
          <w:trHeight w:val="315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01F9FE6E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Accept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6EA278E1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Contingency plan for risk</w:t>
            </w:r>
          </w:p>
        </w:tc>
      </w:tr>
      <w:tr w:rsidR="0057452D" w14:paraId="13D45870" w14:textId="77777777" w:rsidTr="004D5BB2">
        <w:trPr>
          <w:trHeight w:val="330"/>
        </w:trPr>
        <w:tc>
          <w:tcPr>
            <w:tcW w:w="197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noWrap/>
            <w:vAlign w:val="bottom"/>
            <w:hideMark/>
          </w:tcPr>
          <w:p w14:paraId="434D8FDC" w14:textId="77777777" w:rsidR="0057452D" w:rsidRDefault="0057452D">
            <w:pPr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b/>
                <w:bCs/>
                <w:color w:val="000000"/>
              </w:rPr>
              <w:t>Transfer</w:t>
            </w:r>
          </w:p>
        </w:tc>
        <w:tc>
          <w:tcPr>
            <w:tcW w:w="8305" w:type="dxa"/>
            <w:tcBorders>
              <w:top w:val="single" w:sz="4" w:space="0" w:color="A5A5A5" w:themeColor="accent3"/>
              <w:left w:val="single" w:sz="4" w:space="0" w:color="A5A5A5" w:themeColor="accent3"/>
              <w:bottom w:val="single" w:sz="4" w:space="0" w:color="A5A5A5" w:themeColor="accent3"/>
              <w:right w:val="single" w:sz="4" w:space="0" w:color="A5A5A5" w:themeColor="accent3"/>
            </w:tcBorders>
            <w:shd w:val="clear" w:color="auto" w:fill="auto"/>
            <w:vAlign w:val="bottom"/>
            <w:hideMark/>
          </w:tcPr>
          <w:p w14:paraId="1194C849" w14:textId="77777777" w:rsidR="0057452D" w:rsidRDefault="0057452D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Have a third party take on responsibility for risk</w:t>
            </w:r>
          </w:p>
        </w:tc>
      </w:tr>
    </w:tbl>
    <w:p w14:paraId="7EDADEB8" w14:textId="3D199657" w:rsidR="000142D6" w:rsidRDefault="000142D6">
      <w:pPr>
        <w:widowControl/>
        <w:rPr>
          <w:b/>
          <w:bCs/>
          <w:sz w:val="28"/>
          <w:szCs w:val="28"/>
        </w:rPr>
      </w:pPr>
    </w:p>
    <w:p w14:paraId="0D757DFB" w14:textId="77777777" w:rsidR="007D2F2F" w:rsidRDefault="007D2F2F">
      <w:pPr>
        <w:widowControl/>
      </w:pPr>
      <w:r>
        <w:br w:type="page"/>
      </w:r>
    </w:p>
    <w:p w14:paraId="7580C199" w14:textId="77777777" w:rsidR="007D2F2F" w:rsidRDefault="007D2F2F" w:rsidP="0057452D">
      <w:pPr>
        <w:widowControl/>
        <w:sectPr w:rsidR="007D2F2F" w:rsidSect="003003E9">
          <w:pgSz w:w="11906" w:h="16838"/>
          <w:pgMar w:top="1440" w:right="1080" w:bottom="1440" w:left="1080" w:header="851" w:footer="992" w:gutter="0"/>
          <w:cols w:space="425"/>
          <w:docGrid w:type="lines" w:linePitch="360"/>
        </w:sectPr>
      </w:pPr>
    </w:p>
    <w:p w14:paraId="068BB351" w14:textId="42594389" w:rsidR="0057452D" w:rsidRDefault="0057452D" w:rsidP="0057452D">
      <w:pPr>
        <w:widowControl/>
      </w:pPr>
      <w:r>
        <w:lastRenderedPageBreak/>
        <w:t xml:space="preserve">We can estimate the probability of each risk </w:t>
      </w:r>
      <w:r w:rsidR="007D2F2F" w:rsidRPr="007D2F2F">
        <w:t xml:space="preserve">based on past </w:t>
      </w:r>
      <w:r w:rsidR="007D2F2F">
        <w:t>project</w:t>
      </w:r>
      <w:r w:rsidR="007D2F2F" w:rsidRPr="007D2F2F">
        <w:t xml:space="preserve"> experience and consider the impact on the project</w:t>
      </w:r>
      <w:r>
        <w:t>.</w:t>
      </w:r>
    </w:p>
    <w:p w14:paraId="4CECBAAE" w14:textId="0E0A683F" w:rsidR="000142D6" w:rsidRPr="007D2F2F" w:rsidRDefault="000142D6" w:rsidP="00832ABD">
      <w:pPr>
        <w:rPr>
          <w:sz w:val="28"/>
          <w:szCs w:val="28"/>
        </w:rPr>
      </w:pPr>
    </w:p>
    <w:p w14:paraId="30CD44AE" w14:textId="17103A7E" w:rsidR="000142D6" w:rsidRPr="007D2F2F" w:rsidRDefault="00C156F0" w:rsidP="00832ABD">
      <w:pPr>
        <w:rPr>
          <w:b/>
          <w:bCs/>
          <w:sz w:val="28"/>
          <w:szCs w:val="28"/>
        </w:rPr>
      </w:pPr>
      <w:r w:rsidRPr="00C156F0">
        <w:rPr>
          <w:noProof/>
        </w:rPr>
        <w:drawing>
          <wp:inline distT="0" distB="0" distL="0" distR="0" wp14:anchorId="7DA76FA5" wp14:editId="09FECF01">
            <wp:extent cx="8863330" cy="413956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13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5731C" w14:textId="77777777" w:rsidR="000142D6" w:rsidRDefault="000142D6" w:rsidP="00832ABD">
      <w:pPr>
        <w:rPr>
          <w:b/>
          <w:bCs/>
          <w:sz w:val="28"/>
          <w:szCs w:val="28"/>
        </w:rPr>
      </w:pPr>
    </w:p>
    <w:p w14:paraId="6EF29D13" w14:textId="60D70821" w:rsidR="000142D6" w:rsidRDefault="00C01963" w:rsidP="00832ABD">
      <w:pPr>
        <w:rPr>
          <w:sz w:val="28"/>
          <w:szCs w:val="28"/>
        </w:rPr>
      </w:pPr>
      <w:r>
        <w:rPr>
          <w:sz w:val="28"/>
          <w:szCs w:val="28"/>
        </w:rPr>
        <w:t xml:space="preserve">Excel Format at GitHub: </w:t>
      </w:r>
      <w:hyperlink r:id="rId11" w:history="1">
        <w:r w:rsidRPr="006F7BA2">
          <w:rPr>
            <w:rStyle w:val="a5"/>
            <w:sz w:val="28"/>
            <w:szCs w:val="28"/>
          </w:rPr>
          <w:t>https://github.com/hkuspace-pu/project-submission-group-9/blob/main/Project%20Docs/Risk%20Management%20Plan%20(Group%209).xlsx</w:t>
        </w:r>
      </w:hyperlink>
    </w:p>
    <w:p w14:paraId="01CB75BE" w14:textId="77777777" w:rsidR="00C01963" w:rsidRPr="00C01963" w:rsidRDefault="00C01963" w:rsidP="00832ABD">
      <w:pPr>
        <w:rPr>
          <w:rFonts w:hint="eastAsia"/>
          <w:sz w:val="28"/>
          <w:szCs w:val="28"/>
        </w:rPr>
      </w:pPr>
    </w:p>
    <w:p w14:paraId="11FDC4BC" w14:textId="77777777" w:rsidR="0057452D" w:rsidRDefault="0057452D">
      <w:pPr>
        <w:widowControl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19964E64" w14:textId="77777777" w:rsidR="007D2F2F" w:rsidRDefault="007D2F2F" w:rsidP="00832ABD">
      <w:pPr>
        <w:rPr>
          <w:b/>
          <w:bCs/>
          <w:sz w:val="28"/>
          <w:szCs w:val="28"/>
        </w:rPr>
        <w:sectPr w:rsidR="007D2F2F" w:rsidSect="007D2F2F">
          <w:pgSz w:w="16838" w:h="11906" w:orient="landscape"/>
          <w:pgMar w:top="1077" w:right="1440" w:bottom="1077" w:left="1440" w:header="851" w:footer="992" w:gutter="0"/>
          <w:cols w:space="425"/>
          <w:docGrid w:type="linesAndChars" w:linePitch="360"/>
        </w:sectPr>
      </w:pPr>
    </w:p>
    <w:p w14:paraId="6B5C79C0" w14:textId="678FFAD3" w:rsidR="0065162A" w:rsidRPr="003873FD" w:rsidRDefault="003873FD" w:rsidP="00832ABD">
      <w:pPr>
        <w:rPr>
          <w:b/>
          <w:bCs/>
          <w:sz w:val="28"/>
          <w:szCs w:val="28"/>
        </w:rPr>
      </w:pPr>
      <w:r w:rsidRPr="003873FD">
        <w:rPr>
          <w:rFonts w:hint="eastAsia"/>
          <w:b/>
          <w:bCs/>
          <w:sz w:val="28"/>
          <w:szCs w:val="28"/>
        </w:rPr>
        <w:lastRenderedPageBreak/>
        <w:t>C</w:t>
      </w:r>
      <w:r w:rsidRPr="003873FD">
        <w:rPr>
          <w:b/>
          <w:bCs/>
          <w:sz w:val="28"/>
          <w:szCs w:val="28"/>
        </w:rPr>
        <w:t>ommunication Plan</w:t>
      </w:r>
    </w:p>
    <w:p w14:paraId="2E51D24E" w14:textId="13FDD706" w:rsidR="003873FD" w:rsidRDefault="003873FD" w:rsidP="00832ABD"/>
    <w:tbl>
      <w:tblPr>
        <w:tblStyle w:val="4-1"/>
        <w:tblW w:w="9850" w:type="dxa"/>
        <w:tblLook w:val="04A0" w:firstRow="1" w:lastRow="0" w:firstColumn="1" w:lastColumn="0" w:noHBand="0" w:noVBand="1"/>
      </w:tblPr>
      <w:tblGrid>
        <w:gridCol w:w="2122"/>
        <w:gridCol w:w="1701"/>
        <w:gridCol w:w="1701"/>
        <w:gridCol w:w="2126"/>
        <w:gridCol w:w="2200"/>
      </w:tblGrid>
      <w:tr w:rsidR="00120900" w14:paraId="64F07E85" w14:textId="77777777" w:rsidTr="00B155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3EC569E" w14:textId="06D683E3" w:rsidR="00C66052" w:rsidRDefault="00C66052" w:rsidP="00832ABD">
            <w:r>
              <w:rPr>
                <w:rFonts w:hint="eastAsia"/>
              </w:rPr>
              <w:t>A</w:t>
            </w:r>
            <w:r>
              <w:t>ction items</w:t>
            </w:r>
          </w:p>
        </w:tc>
        <w:tc>
          <w:tcPr>
            <w:tcW w:w="1701" w:type="dxa"/>
          </w:tcPr>
          <w:p w14:paraId="38A43E2F" w14:textId="4640CDDD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F23A5">
              <w:t>Responsible</w:t>
            </w:r>
          </w:p>
        </w:tc>
        <w:tc>
          <w:tcPr>
            <w:tcW w:w="1701" w:type="dxa"/>
          </w:tcPr>
          <w:p w14:paraId="0FF26991" w14:textId="27458DAD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F23A5">
              <w:t>Recipient</w:t>
            </w:r>
            <w:r w:rsidR="00120900">
              <w:t>(s)</w:t>
            </w:r>
          </w:p>
        </w:tc>
        <w:tc>
          <w:tcPr>
            <w:tcW w:w="2126" w:type="dxa"/>
          </w:tcPr>
          <w:p w14:paraId="61C8A701" w14:textId="6929E88B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M</w:t>
            </w:r>
            <w:r>
              <w:t>ethod / Channel</w:t>
            </w:r>
          </w:p>
        </w:tc>
        <w:tc>
          <w:tcPr>
            <w:tcW w:w="2200" w:type="dxa"/>
          </w:tcPr>
          <w:p w14:paraId="69BBCE91" w14:textId="4BF51FFE" w:rsidR="00C66052" w:rsidRDefault="00C66052" w:rsidP="00832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W</w:t>
            </w:r>
            <w:r>
              <w:t>hen / Frequency</w:t>
            </w:r>
          </w:p>
        </w:tc>
      </w:tr>
      <w:tr w:rsidR="00120900" w14:paraId="61F979A0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4D475EC" w14:textId="27263AEA" w:rsidR="00C66052" w:rsidRPr="00B15558" w:rsidRDefault="00C66052" w:rsidP="003003E9">
            <w:pPr>
              <w:rPr>
                <w:b w:val="0"/>
                <w:bCs w:val="0"/>
              </w:rPr>
            </w:pPr>
            <w:r w:rsidRPr="00B15558">
              <w:rPr>
                <w:rFonts w:hint="eastAsia"/>
                <w:b w:val="0"/>
                <w:bCs w:val="0"/>
              </w:rPr>
              <w:t>R</w:t>
            </w:r>
            <w:r w:rsidRPr="00B15558">
              <w:rPr>
                <w:b w:val="0"/>
                <w:bCs w:val="0"/>
              </w:rPr>
              <w:t>equest client feedback</w:t>
            </w:r>
          </w:p>
        </w:tc>
        <w:tc>
          <w:tcPr>
            <w:tcW w:w="1701" w:type="dxa"/>
          </w:tcPr>
          <w:p w14:paraId="15BCD832" w14:textId="40E1F1A4" w:rsidR="00C66052" w:rsidRPr="007F23A5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1701" w:type="dxa"/>
          </w:tcPr>
          <w:p w14:paraId="08BEBA94" w14:textId="6877726D" w:rsidR="00EC5A39" w:rsidRPr="007F23A5" w:rsidRDefault="000142D6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</w:t>
            </w:r>
            <w:r w:rsidR="00C66052">
              <w:t xml:space="preserve"> Ivy Wong</w:t>
            </w:r>
          </w:p>
        </w:tc>
        <w:tc>
          <w:tcPr>
            <w:tcW w:w="2126" w:type="dxa"/>
          </w:tcPr>
          <w:p w14:paraId="18086D06" w14:textId="0E99EA18" w:rsidR="00C66052" w:rsidRDefault="00C66052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M</w:t>
            </w:r>
            <w:r>
              <w:t>eeting / Email</w:t>
            </w:r>
          </w:p>
        </w:tc>
        <w:tc>
          <w:tcPr>
            <w:tcW w:w="2200" w:type="dxa"/>
          </w:tcPr>
          <w:p w14:paraId="5BB660E2" w14:textId="77777777" w:rsidR="00C66052" w:rsidRDefault="00C66052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sprint</w:t>
            </w:r>
          </w:p>
          <w:p w14:paraId="164B4DEF" w14:textId="03CA66EF" w:rsidR="00C66052" w:rsidRDefault="00C66052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project</w:t>
            </w:r>
          </w:p>
        </w:tc>
      </w:tr>
      <w:tr w:rsidR="00120900" w14:paraId="7C980E8F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DB58EE4" w14:textId="1A18B677" w:rsidR="00C66052" w:rsidRPr="00B15558" w:rsidRDefault="00EC5A3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Set the status meeting and its agenda</w:t>
            </w:r>
          </w:p>
        </w:tc>
        <w:tc>
          <w:tcPr>
            <w:tcW w:w="1701" w:type="dxa"/>
          </w:tcPr>
          <w:p w14:paraId="09377E7F" w14:textId="42B3A3C7" w:rsidR="00C66052" w:rsidRPr="00EC5A39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1701" w:type="dxa"/>
          </w:tcPr>
          <w:p w14:paraId="30FC946C" w14:textId="73558ADE" w:rsidR="00C66052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64D6B53F" w14:textId="7245C2B1" w:rsidR="00C66052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Z</w:t>
            </w:r>
            <w:r>
              <w:t>oom</w:t>
            </w:r>
            <w:r w:rsidR="003003E9">
              <w:t xml:space="preserve"> / </w:t>
            </w:r>
            <w:proofErr w:type="spellStart"/>
            <w:r w:rsidR="003003E9">
              <w:t>Whatsapp</w:t>
            </w:r>
            <w:proofErr w:type="spellEnd"/>
          </w:p>
        </w:tc>
        <w:tc>
          <w:tcPr>
            <w:tcW w:w="2200" w:type="dxa"/>
          </w:tcPr>
          <w:p w14:paraId="1BF40CB4" w14:textId="39590B87" w:rsidR="00C66052" w:rsidRDefault="00EC5A3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W</w:t>
            </w:r>
            <w:r>
              <w:t>eekly</w:t>
            </w:r>
          </w:p>
        </w:tc>
      </w:tr>
      <w:tr w:rsidR="00120900" w14:paraId="07F409A2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3B6705" w14:textId="0DE4D9DC" w:rsidR="00EC5A39" w:rsidRPr="00B15558" w:rsidRDefault="00EC5A3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Collaborate with the client on GitHub to define and validate project tasks</w:t>
            </w:r>
          </w:p>
        </w:tc>
        <w:tc>
          <w:tcPr>
            <w:tcW w:w="1701" w:type="dxa"/>
          </w:tcPr>
          <w:p w14:paraId="3EEC05DB" w14:textId="50F66092" w:rsidR="00EC5A39" w:rsidRP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ical Lead</w:t>
            </w:r>
          </w:p>
        </w:tc>
        <w:tc>
          <w:tcPr>
            <w:tcW w:w="1701" w:type="dxa"/>
          </w:tcPr>
          <w:p w14:paraId="36523D16" w14:textId="77777777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C</w:t>
            </w:r>
            <w:r>
              <w:t>lient’s Team</w:t>
            </w:r>
          </w:p>
          <w:p w14:paraId="7FA970A1" w14:textId="3F3987C5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2252DB08" w14:textId="42738895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itHub</w:t>
            </w:r>
          </w:p>
        </w:tc>
        <w:tc>
          <w:tcPr>
            <w:tcW w:w="2200" w:type="dxa"/>
          </w:tcPr>
          <w:p w14:paraId="5FA99633" w14:textId="06B5BDB5" w:rsidR="00EC5A39" w:rsidRDefault="00EC5A3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s needed</w:t>
            </w:r>
          </w:p>
        </w:tc>
      </w:tr>
      <w:tr w:rsidR="00120900" w14:paraId="1B1D3A77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5C3FD18" w14:textId="1E40527C" w:rsidR="00EC5A39" w:rsidRPr="00B15558" w:rsidRDefault="003003E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Report risks and project blockers</w:t>
            </w:r>
          </w:p>
        </w:tc>
        <w:tc>
          <w:tcPr>
            <w:tcW w:w="1701" w:type="dxa"/>
          </w:tcPr>
          <w:p w14:paraId="2AD164B3" w14:textId="50878B02" w:rsidR="00EC5A39" w:rsidRP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rum Master</w:t>
            </w:r>
          </w:p>
        </w:tc>
        <w:tc>
          <w:tcPr>
            <w:tcW w:w="1701" w:type="dxa"/>
          </w:tcPr>
          <w:p w14:paraId="3E10FED8" w14:textId="3A8436E7" w:rsidR="00EC5A39" w:rsidRDefault="000142D6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</w:t>
            </w:r>
            <w:r w:rsidR="003003E9">
              <w:t xml:space="preserve"> Ivy Wong</w:t>
            </w:r>
          </w:p>
        </w:tc>
        <w:tc>
          <w:tcPr>
            <w:tcW w:w="2126" w:type="dxa"/>
          </w:tcPr>
          <w:p w14:paraId="2D0D79D0" w14:textId="145599E5" w:rsidR="00EC5A3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M</w:t>
            </w:r>
            <w:r>
              <w:t>eeting / Email</w:t>
            </w:r>
          </w:p>
        </w:tc>
        <w:tc>
          <w:tcPr>
            <w:tcW w:w="2200" w:type="dxa"/>
          </w:tcPr>
          <w:p w14:paraId="7906F621" w14:textId="7CCE4A13" w:rsidR="00EC5A3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s needed</w:t>
            </w:r>
          </w:p>
        </w:tc>
      </w:tr>
      <w:tr w:rsidR="00B15558" w14:paraId="7784A7AF" w14:textId="77777777" w:rsidTr="00B155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C62EA29" w14:textId="5DE5FC02" w:rsidR="003003E9" w:rsidRPr="00B15558" w:rsidRDefault="003003E9" w:rsidP="003003E9">
            <w:pPr>
              <w:rPr>
                <w:b w:val="0"/>
                <w:bCs w:val="0"/>
              </w:rPr>
            </w:pPr>
            <w:r w:rsidRPr="00B15558">
              <w:rPr>
                <w:b w:val="0"/>
                <w:bCs w:val="0"/>
              </w:rPr>
              <w:t>Functionality testing and review</w:t>
            </w:r>
          </w:p>
        </w:tc>
        <w:tc>
          <w:tcPr>
            <w:tcW w:w="1701" w:type="dxa"/>
          </w:tcPr>
          <w:p w14:paraId="19BDED54" w14:textId="1557A63E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P</w:t>
            </w:r>
            <w:r>
              <w:t>roduct Owner</w:t>
            </w:r>
          </w:p>
        </w:tc>
        <w:tc>
          <w:tcPr>
            <w:tcW w:w="1701" w:type="dxa"/>
          </w:tcPr>
          <w:p w14:paraId="26467F77" w14:textId="6861C718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7994CACC" w14:textId="4D94CF3C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Z</w:t>
            </w:r>
            <w:r>
              <w:t xml:space="preserve">oom / </w:t>
            </w:r>
            <w:proofErr w:type="spellStart"/>
            <w:r>
              <w:t>Whatsapp</w:t>
            </w:r>
            <w:proofErr w:type="spellEnd"/>
          </w:p>
        </w:tc>
        <w:tc>
          <w:tcPr>
            <w:tcW w:w="2200" w:type="dxa"/>
          </w:tcPr>
          <w:p w14:paraId="5C34FAC1" w14:textId="32965D4E" w:rsidR="003003E9" w:rsidRDefault="003003E9" w:rsidP="0083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sprint</w:t>
            </w:r>
          </w:p>
        </w:tc>
      </w:tr>
      <w:tr w:rsidR="003003E9" w14:paraId="35A76BB6" w14:textId="77777777" w:rsidTr="00B1555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65293CE" w14:textId="17CA3A92" w:rsidR="003003E9" w:rsidRPr="00B15558" w:rsidRDefault="003003E9" w:rsidP="003003E9">
            <w:pPr>
              <w:rPr>
                <w:b w:val="0"/>
                <w:bCs w:val="0"/>
              </w:rPr>
            </w:pPr>
            <w:r w:rsidRPr="00B15558">
              <w:rPr>
                <w:rFonts w:hint="eastAsia"/>
                <w:b w:val="0"/>
                <w:bCs w:val="0"/>
              </w:rPr>
              <w:t>S</w:t>
            </w:r>
            <w:r w:rsidRPr="00B15558">
              <w:rPr>
                <w:b w:val="0"/>
                <w:bCs w:val="0"/>
              </w:rPr>
              <w:t>print Review</w:t>
            </w:r>
          </w:p>
        </w:tc>
        <w:tc>
          <w:tcPr>
            <w:tcW w:w="1701" w:type="dxa"/>
          </w:tcPr>
          <w:p w14:paraId="68FD0FCA" w14:textId="0C5DBD23" w:rsid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chnical Lead</w:t>
            </w:r>
          </w:p>
        </w:tc>
        <w:tc>
          <w:tcPr>
            <w:tcW w:w="1701" w:type="dxa"/>
          </w:tcPr>
          <w:p w14:paraId="4F539CF0" w14:textId="6F807624" w:rsid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eam members</w:t>
            </w:r>
          </w:p>
        </w:tc>
        <w:tc>
          <w:tcPr>
            <w:tcW w:w="2126" w:type="dxa"/>
          </w:tcPr>
          <w:p w14:paraId="55B873E2" w14:textId="267E6F46" w:rsidR="003003E9" w:rsidRDefault="003003E9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Z</w:t>
            </w:r>
            <w:r>
              <w:t>oom</w:t>
            </w:r>
            <w:r w:rsidR="00C01D32">
              <w:t xml:space="preserve"> / </w:t>
            </w:r>
            <w:proofErr w:type="spellStart"/>
            <w:r w:rsidR="00C01D32">
              <w:t>Whatsapp</w:t>
            </w:r>
            <w:proofErr w:type="spellEnd"/>
          </w:p>
        </w:tc>
        <w:tc>
          <w:tcPr>
            <w:tcW w:w="2200" w:type="dxa"/>
          </w:tcPr>
          <w:p w14:paraId="204296FF" w14:textId="77B662FA" w:rsidR="003003E9" w:rsidRDefault="00120900" w:rsidP="00832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A</w:t>
            </w:r>
            <w:r>
              <w:t>t the end of the sprint</w:t>
            </w:r>
          </w:p>
        </w:tc>
      </w:tr>
    </w:tbl>
    <w:p w14:paraId="5A800716" w14:textId="2F79051A" w:rsidR="00880396" w:rsidRDefault="00880396" w:rsidP="00832ABD"/>
    <w:p w14:paraId="50C58784" w14:textId="5DCDA636" w:rsidR="003A5AAB" w:rsidRDefault="003A5AAB">
      <w:pPr>
        <w:widowControl/>
      </w:pPr>
      <w:r>
        <w:br w:type="page"/>
      </w:r>
    </w:p>
    <w:p w14:paraId="356E5FAD" w14:textId="298723B6" w:rsidR="00B15558" w:rsidRDefault="003A5AAB" w:rsidP="00832ABD">
      <w:pPr>
        <w:rPr>
          <w:b/>
          <w:bCs/>
          <w:sz w:val="28"/>
          <w:szCs w:val="28"/>
        </w:rPr>
      </w:pPr>
      <w:r w:rsidRPr="003A5AAB">
        <w:rPr>
          <w:b/>
          <w:bCs/>
          <w:sz w:val="28"/>
          <w:szCs w:val="28"/>
        </w:rPr>
        <w:lastRenderedPageBreak/>
        <w:t>High-fidelity Prototypes</w:t>
      </w:r>
    </w:p>
    <w:p w14:paraId="6A8E7D4B" w14:textId="1284207B" w:rsidR="003A5AAB" w:rsidRPr="003A5AAB" w:rsidRDefault="00026BC5" w:rsidP="00832ABD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BED8D8C" wp14:editId="71DEBB43">
            <wp:simplePos x="0" y="0"/>
            <wp:positionH relativeFrom="margin">
              <wp:align>center</wp:align>
            </wp:positionH>
            <wp:positionV relativeFrom="paragraph">
              <wp:posOffset>312420</wp:posOffset>
            </wp:positionV>
            <wp:extent cx="5087620" cy="2933700"/>
            <wp:effectExtent l="0" t="0" r="0" b="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762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5AAB" w:rsidRPr="003A5AAB">
        <w:rPr>
          <w:sz w:val="28"/>
          <w:szCs w:val="28"/>
        </w:rPr>
        <w:t>HKBH - Prototype (Desktop)</w:t>
      </w:r>
    </w:p>
    <w:p w14:paraId="001F6F85" w14:textId="15F77F4F" w:rsidR="003A5AAB" w:rsidRDefault="003A5AAB" w:rsidP="00832ABD">
      <w:r>
        <w:t xml:space="preserve">Figma Link: </w:t>
      </w:r>
      <w:hyperlink r:id="rId13" w:history="1">
        <w:r w:rsidR="00F73F65" w:rsidRPr="00FD2750">
          <w:rPr>
            <w:rStyle w:val="a5"/>
          </w:rPr>
          <w:t>https://bit.ly/hkbh-prototype-desktop</w:t>
        </w:r>
      </w:hyperlink>
    </w:p>
    <w:p w14:paraId="2BCB22A8" w14:textId="71196DCB" w:rsidR="00026BC5" w:rsidRDefault="00B95354" w:rsidP="00832ABD">
      <w:r>
        <w:t xml:space="preserve">Figma File: </w:t>
      </w:r>
      <w:hyperlink r:id="rId14" w:history="1">
        <w:r w:rsidRPr="001B36B4">
          <w:rPr>
            <w:rStyle w:val="a5"/>
          </w:rPr>
          <w:t>https://github.com/hkuspace-pu/project-submission-group-9/blob/main/Project%20Docs/HKBH_Prototype_Desktop.fig</w:t>
        </w:r>
      </w:hyperlink>
    </w:p>
    <w:p w14:paraId="18E11CD4" w14:textId="77777777" w:rsidR="00B95354" w:rsidRPr="00B95354" w:rsidRDefault="00B95354" w:rsidP="00832ABD"/>
    <w:p w14:paraId="2AFD631F" w14:textId="77EE534F" w:rsidR="00026BC5" w:rsidRPr="003A5AAB" w:rsidRDefault="00026BC5" w:rsidP="00026BC5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C8AF1E9" wp14:editId="0CFEE64D">
            <wp:simplePos x="0" y="0"/>
            <wp:positionH relativeFrom="margin">
              <wp:align>center</wp:align>
            </wp:positionH>
            <wp:positionV relativeFrom="paragraph">
              <wp:posOffset>350520</wp:posOffset>
            </wp:positionV>
            <wp:extent cx="5118735" cy="3238500"/>
            <wp:effectExtent l="0" t="0" r="5715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73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A5AAB">
        <w:rPr>
          <w:sz w:val="28"/>
          <w:szCs w:val="28"/>
        </w:rPr>
        <w:t>HKBH - Prototype (Desktop)</w:t>
      </w:r>
    </w:p>
    <w:p w14:paraId="5A8EE308" w14:textId="59E30886" w:rsidR="00026BC5" w:rsidRDefault="00026BC5" w:rsidP="00026BC5">
      <w:r>
        <w:t xml:space="preserve">Figma Link: </w:t>
      </w:r>
      <w:hyperlink r:id="rId16" w:history="1">
        <w:r w:rsidR="00A152F1" w:rsidRPr="00FD2750">
          <w:rPr>
            <w:rStyle w:val="a5"/>
          </w:rPr>
          <w:t>https://bit.ly/hkbh-prototype-mobile</w:t>
        </w:r>
      </w:hyperlink>
    </w:p>
    <w:p w14:paraId="638B54B0" w14:textId="05428E12" w:rsidR="00B95354" w:rsidRPr="00B95354" w:rsidRDefault="00B95354" w:rsidP="00026BC5">
      <w:r>
        <w:t xml:space="preserve">Figma File: </w:t>
      </w:r>
      <w:hyperlink r:id="rId17" w:history="1">
        <w:r w:rsidRPr="001B36B4">
          <w:rPr>
            <w:rStyle w:val="a5"/>
          </w:rPr>
          <w:t>https://github.com/hkuspace-pu/project-submission-group-9/blob/main/Project%20Docs/HKBH_Prototype_Mobile.fig</w:t>
        </w:r>
      </w:hyperlink>
      <w:r>
        <w:t xml:space="preserve"> </w:t>
      </w:r>
    </w:p>
    <w:sectPr w:rsidR="00B95354" w:rsidRPr="00B95354" w:rsidSect="007D2F2F"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353D4" w14:textId="77777777" w:rsidR="001B3A8A" w:rsidRDefault="001B3A8A" w:rsidP="007D2F2F">
      <w:r>
        <w:separator/>
      </w:r>
    </w:p>
  </w:endnote>
  <w:endnote w:type="continuationSeparator" w:id="0">
    <w:p w14:paraId="18D67069" w14:textId="77777777" w:rsidR="001B3A8A" w:rsidRDefault="001B3A8A" w:rsidP="007D2F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C6A95" w14:textId="77777777" w:rsidR="001B3A8A" w:rsidRDefault="001B3A8A" w:rsidP="007D2F2F">
      <w:r>
        <w:separator/>
      </w:r>
    </w:p>
  </w:footnote>
  <w:footnote w:type="continuationSeparator" w:id="0">
    <w:p w14:paraId="304BB0DA" w14:textId="77777777" w:rsidR="001B3A8A" w:rsidRDefault="001B3A8A" w:rsidP="007D2F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51B9"/>
    <w:multiLevelType w:val="hybridMultilevel"/>
    <w:tmpl w:val="A4606D70"/>
    <w:lvl w:ilvl="0" w:tplc="C11A8EAA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E2B0166"/>
    <w:multiLevelType w:val="hybridMultilevel"/>
    <w:tmpl w:val="BC602C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9706B7F"/>
    <w:multiLevelType w:val="hybridMultilevel"/>
    <w:tmpl w:val="5380DC44"/>
    <w:lvl w:ilvl="0" w:tplc="EE84F982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F8E0463"/>
    <w:multiLevelType w:val="hybridMultilevel"/>
    <w:tmpl w:val="D6AE781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6812130"/>
    <w:multiLevelType w:val="hybridMultilevel"/>
    <w:tmpl w:val="FE5A73EA"/>
    <w:lvl w:ilvl="0" w:tplc="EE84F982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40A74EF"/>
    <w:multiLevelType w:val="hybridMultilevel"/>
    <w:tmpl w:val="9A843F12"/>
    <w:lvl w:ilvl="0" w:tplc="EE84F982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44E237E"/>
    <w:multiLevelType w:val="hybridMultilevel"/>
    <w:tmpl w:val="FBFECADC"/>
    <w:lvl w:ilvl="0" w:tplc="7E04F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BED177E"/>
    <w:multiLevelType w:val="hybridMultilevel"/>
    <w:tmpl w:val="F64C80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F4F1A28"/>
    <w:multiLevelType w:val="hybridMultilevel"/>
    <w:tmpl w:val="5BE27CB8"/>
    <w:lvl w:ilvl="0" w:tplc="7E04F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6DBD2D06"/>
    <w:multiLevelType w:val="hybridMultilevel"/>
    <w:tmpl w:val="DC24FCCA"/>
    <w:lvl w:ilvl="0" w:tplc="7E04F0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77572404">
    <w:abstractNumId w:val="3"/>
  </w:num>
  <w:num w:numId="2" w16cid:durableId="404886441">
    <w:abstractNumId w:val="8"/>
  </w:num>
  <w:num w:numId="3" w16cid:durableId="559903970">
    <w:abstractNumId w:val="9"/>
  </w:num>
  <w:num w:numId="4" w16cid:durableId="1793548869">
    <w:abstractNumId w:val="6"/>
  </w:num>
  <w:num w:numId="5" w16cid:durableId="1949579594">
    <w:abstractNumId w:val="0"/>
  </w:num>
  <w:num w:numId="6" w16cid:durableId="274606630">
    <w:abstractNumId w:val="7"/>
  </w:num>
  <w:num w:numId="7" w16cid:durableId="1628848866">
    <w:abstractNumId w:val="1"/>
  </w:num>
  <w:num w:numId="8" w16cid:durableId="460811213">
    <w:abstractNumId w:val="4"/>
  </w:num>
  <w:num w:numId="9" w16cid:durableId="1183782245">
    <w:abstractNumId w:val="2"/>
  </w:num>
  <w:num w:numId="10" w16cid:durableId="13629029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MDY1NjGxMLI0MzBT0lEKTi0uzszPAykwrgUAUeB81iwAAAA="/>
  </w:docVars>
  <w:rsids>
    <w:rsidRoot w:val="00832ABD"/>
    <w:rsid w:val="000142D6"/>
    <w:rsid w:val="00026BC5"/>
    <w:rsid w:val="000C0CC9"/>
    <w:rsid w:val="00120900"/>
    <w:rsid w:val="001B3A8A"/>
    <w:rsid w:val="001D0634"/>
    <w:rsid w:val="001D5246"/>
    <w:rsid w:val="00207BA8"/>
    <w:rsid w:val="0022127C"/>
    <w:rsid w:val="00235ADD"/>
    <w:rsid w:val="002C118F"/>
    <w:rsid w:val="002F6525"/>
    <w:rsid w:val="003003E9"/>
    <w:rsid w:val="00327470"/>
    <w:rsid w:val="00352C9F"/>
    <w:rsid w:val="00356E54"/>
    <w:rsid w:val="003873FD"/>
    <w:rsid w:val="003A5AAB"/>
    <w:rsid w:val="004337B3"/>
    <w:rsid w:val="004340BA"/>
    <w:rsid w:val="0045772F"/>
    <w:rsid w:val="004D5BB2"/>
    <w:rsid w:val="00532088"/>
    <w:rsid w:val="005524EE"/>
    <w:rsid w:val="00557DAC"/>
    <w:rsid w:val="0057452D"/>
    <w:rsid w:val="005F3E87"/>
    <w:rsid w:val="0065162A"/>
    <w:rsid w:val="006D0109"/>
    <w:rsid w:val="0070763F"/>
    <w:rsid w:val="0073011D"/>
    <w:rsid w:val="007A03F2"/>
    <w:rsid w:val="007D2F2F"/>
    <w:rsid w:val="007F23A5"/>
    <w:rsid w:val="00813F60"/>
    <w:rsid w:val="00832ABD"/>
    <w:rsid w:val="00832DAC"/>
    <w:rsid w:val="0084380B"/>
    <w:rsid w:val="00870FEB"/>
    <w:rsid w:val="00880396"/>
    <w:rsid w:val="0091788D"/>
    <w:rsid w:val="009402CD"/>
    <w:rsid w:val="009755C5"/>
    <w:rsid w:val="00A152F1"/>
    <w:rsid w:val="00A63039"/>
    <w:rsid w:val="00AB5078"/>
    <w:rsid w:val="00AD0808"/>
    <w:rsid w:val="00B15558"/>
    <w:rsid w:val="00B8051C"/>
    <w:rsid w:val="00B95354"/>
    <w:rsid w:val="00BB3173"/>
    <w:rsid w:val="00BD3139"/>
    <w:rsid w:val="00C01963"/>
    <w:rsid w:val="00C01D32"/>
    <w:rsid w:val="00C156F0"/>
    <w:rsid w:val="00C66052"/>
    <w:rsid w:val="00CB111D"/>
    <w:rsid w:val="00D27907"/>
    <w:rsid w:val="00DA1F0C"/>
    <w:rsid w:val="00DA471A"/>
    <w:rsid w:val="00DD40B2"/>
    <w:rsid w:val="00DE7106"/>
    <w:rsid w:val="00E11A75"/>
    <w:rsid w:val="00EA0A01"/>
    <w:rsid w:val="00EC128E"/>
    <w:rsid w:val="00EC5A39"/>
    <w:rsid w:val="00F049AB"/>
    <w:rsid w:val="00F21540"/>
    <w:rsid w:val="00F73F65"/>
    <w:rsid w:val="00FA4183"/>
    <w:rsid w:val="00FD0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2E4111"/>
  <w15:chartTrackingRefBased/>
  <w15:docId w15:val="{96380F49-4622-914B-9240-532AC9E63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3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B3173"/>
    <w:pPr>
      <w:ind w:leftChars="200" w:left="480"/>
    </w:pPr>
  </w:style>
  <w:style w:type="character" w:styleId="a5">
    <w:name w:val="Hyperlink"/>
    <w:basedOn w:val="a0"/>
    <w:uiPriority w:val="99"/>
    <w:unhideWhenUsed/>
    <w:rsid w:val="0065162A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65162A"/>
    <w:rPr>
      <w:color w:val="605E5C"/>
      <w:shd w:val="clear" w:color="auto" w:fill="E1DFDD"/>
    </w:rPr>
  </w:style>
  <w:style w:type="table" w:styleId="1-1">
    <w:name w:val="Grid Table 1 Light Accent 1"/>
    <w:basedOn w:val="a1"/>
    <w:uiPriority w:val="46"/>
    <w:rsid w:val="007F23A5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1"/>
    <w:uiPriority w:val="49"/>
    <w:rsid w:val="00B15558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a7">
    <w:name w:val="header"/>
    <w:basedOn w:val="a"/>
    <w:link w:val="a8"/>
    <w:uiPriority w:val="99"/>
    <w:unhideWhenUsed/>
    <w:rsid w:val="007D2F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7D2F2F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7D2F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7D2F2F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026B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7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it.ly/hkbh-prototype-desktop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kuspace-pu/project-submission-group-9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github.com/hkuspace-pu/project-submission-group-9/blob/main/Project%20Docs/HKBH_Prototype_Mobile.fig" TargetMode="External"/><Relationship Id="rId2" Type="http://schemas.openxmlformats.org/officeDocument/2006/relationships/styles" Target="styles.xml"/><Relationship Id="rId16" Type="http://schemas.openxmlformats.org/officeDocument/2006/relationships/hyperlink" Target="https://bit.ly/hkbh-prototype-mobil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hkuspace-pu/project-submission-group-9/blob/main/Project%20Docs/Risk%20Management%20Plan%20(Group%209).xls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3.e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hkuspace-pu/project-submission-group-9/blob/main/Project%20Docs/HKBH_Prototype_Desktop.fig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7</Pages>
  <Words>838</Words>
  <Characters>4782</Characters>
  <Application>Microsoft Office Word</Application>
  <DocSecurity>0</DocSecurity>
  <Lines>39</Lines>
  <Paragraphs>11</Paragraphs>
  <ScaleCrop>false</ScaleCrop>
  <Company/>
  <LinksUpToDate>false</LinksUpToDate>
  <CharactersWithSpaces>5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Tang Lee</dc:creator>
  <cp:keywords/>
  <dc:description/>
  <cp:lastModifiedBy>(s) Tang Lee</cp:lastModifiedBy>
  <cp:revision>17</cp:revision>
  <dcterms:created xsi:type="dcterms:W3CDTF">2023-01-07T06:35:00Z</dcterms:created>
  <dcterms:modified xsi:type="dcterms:W3CDTF">2023-01-17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95b3b113d9796244e7cd87c688ea8a3cb4a707ce9521704152f9c329f9af46</vt:lpwstr>
  </property>
</Properties>
</file>